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แหหฟแเนwentgcmsakccmccmsalccaslmcslmcHellohello wrasdzxcercasccsaccasvvasvasddsa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3-22T09:43:23Z</dcterms:created>
  <dcterms:modified xsi:type="dcterms:W3CDTF">2021-03-22T09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1 มีนาคม 2564 เวลา 11.53 น.</vt:lpwstr>
  </property>
  <property fmtid="{D5CDD505-2E9C-101B-9397-08002B2CF9AE}" pid="3" name="subtitle">
    <vt:lpwstr/>
  </property>
</Properties>
</file>